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Pr="00181309" w:rsidRDefault="0008177B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181309" w:rsidRDefault="0008177B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181309" w:rsidRDefault="0008177B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181309" w:rsidRDefault="0008177B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181309" w:rsidRDefault="0008177B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181309" w:rsidRDefault="0008177B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Medicare in Australia</w:t>
      </w:r>
    </w:p>
    <w:p w:rsidR="0008177B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181309" w:rsidRDefault="00A106AF" w:rsidP="001813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181309" w:rsidRDefault="00A106AF" w:rsidP="001813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181309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C14A6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Medicare in Australia</w:t>
      </w:r>
    </w:p>
    <w:p w:rsidR="0026072D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:rsidR="005D4913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In Australia, Medicare is considered to be a publicly funded healthcare system.</w:t>
      </w:r>
      <w:r w:rsidR="003812CE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tter of fact is that the Department of Human Services tends to operate Medicare. Medicare funds primary health care and for the citizens of Australia.</w:t>
      </w:r>
      <w:r w:rsidR="001D5DB9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must be taken into consideration that the residents are entitled to a rebate for treatment from allied health professionals, nurse practitioners, eligible midwives, and medical practitioners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57F51"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on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2018)</w:t>
      </w:r>
      <w:r w:rsidR="001D5DB9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D6666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was the year 1975 which led to introducing this plan by the Whitlam Government. </w:t>
      </w:r>
      <w:r w:rsidR="00FC731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The main concern that needs to discuss is whether or not each Australian gets benefitted from Medicare.</w:t>
      </w:r>
      <w:r w:rsidR="00C066CC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one of the most debated topics, and there must be s</w:t>
      </w:r>
      <w:r w:rsidR="00CB4B53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ome reasoning to take each side.</w:t>
      </w:r>
    </w:p>
    <w:p w:rsidR="00E94E70" w:rsidRPr="00181309" w:rsidRDefault="00E94E70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94E70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ffectiveness of Medicare in Australia</w:t>
      </w:r>
    </w:p>
    <w:p w:rsidR="00E94E70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12558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When it comes to the effectiveness of Medicare in Australia, the main concern would be whether each Australia is getting benefit from Medicare or not.</w:t>
      </w:r>
      <w:r w:rsidR="00536C93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are Ivey tends to fund about 2% to Medicare.</w:t>
      </w:r>
      <w:r w:rsidR="00211AB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Medicare in Australia is free. Each citizen will have to pay some amount of tax that will come out of his/her wage.</w:t>
      </w:r>
      <w:r w:rsidR="00011383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important aspect of Medicare which keeps it different than other healthcare is that it is available for everyone.</w:t>
      </w:r>
      <w:r w:rsidR="004B51EB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are aims to serve not just young or disabled, but it serves everyone.</w:t>
      </w:r>
      <w:r w:rsidR="002A2ADC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nutshell, it can be assumed that the majority of the Australians gets benefitted by Medicare. </w:t>
      </w:r>
    </w:p>
    <w:p w:rsidR="000A5D52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Although Medicare is free of cost and helps a number of Australians in different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ys, there is a high need to understand the fact that it may not cover everything.</w:t>
      </w:r>
      <w:r w:rsidR="00E73B9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erfect example in such a scenario would be that Medicare does not cover private or dental hospital fees or ambulance transport.</w:t>
      </w:r>
      <w:r w:rsidR="002D3B9B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ill, a large number of Australians gets benefitted from Medicare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57F51"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on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2018)</w:t>
      </w:r>
      <w:r w:rsidR="002D3B9B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reason for that lies in the fact that </w:t>
      </w:r>
      <w:r w:rsidR="00446242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Medicare tends to cover hospital treatments, doctor appointments, and a number of other services as well.</w:t>
      </w:r>
      <w:r w:rsidR="00225AE1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ertain amount is covered by the government for the appointment of a doctor.</w:t>
      </w:r>
      <w:r w:rsidR="004F42A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920B82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 from this, Medicare covers public hospital fees as well. The outcomes of this result in helping a large number of Australians do not pay </w:t>
      </w:r>
      <w:r w:rsidR="00766F9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anything even for getting an X-R</w:t>
      </w:r>
      <w:r w:rsidR="00920B82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ay.</w:t>
      </w:r>
    </w:p>
    <w:p w:rsidR="00766F97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11306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An increase in the number of Australians has been observed which take out the insurance for avoiding getting charged the extra tax.</w:t>
      </w:r>
      <w:r w:rsidR="00C914E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an simply be assumed that Medicare is free healthcare which tends to provide facilities to each Australian who is willing to avail them.</w:t>
      </w:r>
      <w:r w:rsidR="0078283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Medicare makes healthcare right not a privilege.</w:t>
      </w:r>
      <w:r w:rsidR="005D434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a high need for each Australian to possess the right to basic treatment and healthcare.</w:t>
      </w:r>
      <w:r w:rsidR="00C06429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thing that must be taken into consideration is that such individuals must not have to be out of pocket as they are are in a need of basic treatment.</w:t>
      </w:r>
      <w:r w:rsidR="00572528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are tends to ensure that each Australian has access to free or low-cost hospital, optical, and medical care.</w:t>
      </w:r>
      <w:r w:rsidR="003D4496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5F7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Although Medicare does not cover all facilities essential for Australians, it plays a vital role in helping each Australian.</w:t>
      </w:r>
      <w:r w:rsidR="00BF1551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fore, it can simply be said that it medicare tends to benefit not all, but the majority of Australians to a great extent. </w:t>
      </w:r>
    </w:p>
    <w:p w:rsidR="00F1147C" w:rsidRPr="00181309" w:rsidRDefault="00F1147C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1147C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ising Cost and Medicare</w:t>
      </w:r>
    </w:p>
    <w:p w:rsidR="00F1147C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5A03F1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The matter of fact is that there is a high certainty to see medical costs having a flat growth by the year 2019.</w:t>
      </w:r>
      <w:r w:rsidR="00F1715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es and research show that the steady trend is undoubtedly unsustainable for consumers.</w:t>
      </w:r>
      <w:r w:rsidR="00ED14F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6BC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Due</w:t>
      </w:r>
      <w:r w:rsidR="0088320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r w:rsidR="00856BC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number of factors, an increase in the cost of healthcare has been observed over the past years.</w:t>
      </w:r>
      <w:r w:rsidR="00E7764E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comes of this may impact Medicare to a great extent.</w:t>
      </w:r>
      <w:r w:rsidR="005B1BCF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crease in the healthcare cost depends on some key factors such as service price, medical service utilization, disease prevalence,</w:t>
      </w:r>
      <w:r w:rsidR="00A7233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pulation aging, </w:t>
      </w:r>
      <w:r w:rsidR="005B1BCF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pulation growth</w:t>
      </w:r>
      <w:r w:rsidR="00A7233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geing population, </w:t>
      </w:r>
      <w:r w:rsidR="00A7233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nd rural areas</w:t>
      </w:r>
      <w:r w:rsidR="005B1BCF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1166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such factors are paving the way towards making medicare unstable.</w:t>
      </w:r>
    </w:p>
    <w:p w:rsidR="00DC7AC1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93154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thing that must be taken into consideration is the fact that along with such challenges, </w:t>
      </w:r>
      <w:r w:rsidR="00EE7698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there has been seen enforcement of healthcare providers to do more with less cost.</w:t>
      </w:r>
      <w:r w:rsidR="00164033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comes of this result in threatening medicare towards instability.</w:t>
      </w:r>
      <w:r w:rsidR="0062043B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urrent scenario, there is a high need to opt for a different </w:t>
      </w:r>
      <w:r w:rsidR="00F46732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approach.</w:t>
      </w:r>
      <w:r w:rsidR="00C5179C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</w:t>
      </w:r>
      <w:r w:rsidR="00E321F3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ubt that traditional methods to deliver healthcare can no longer meet such ever-growing demands.</w:t>
      </w:r>
      <w:r w:rsidR="007D2F86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it comes to Medicare,</w:t>
      </w:r>
      <w:r w:rsidR="004C260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are trying to put innovation in technology</w:t>
      </w:r>
      <w:r w:rsidR="0030781F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A05B1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doing this, the threat of Medicare to</w:t>
      </w:r>
      <w:r w:rsidR="00874041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unsustainable becomes lower, but still, Medicare needs a lot more effort to put in order to compete with the rising cost of health and medical providers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57F51"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ssani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 2016)</w:t>
      </w:r>
      <w:r w:rsidR="00874041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974CC3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176F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rends in technology are helping </w:t>
      </w:r>
      <w:r w:rsidR="005D74D3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Medicare in a number of aspects.</w:t>
      </w:r>
      <w:r w:rsidR="004B08BF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1C0B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Therefore,</w:t>
      </w:r>
      <w:r w:rsidR="00562ABB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7829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there may be a chance for mediate to sustain the issues that come up due to the increase in the cost.</w:t>
      </w:r>
      <w:r w:rsidR="00BE642E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pgradation in devices can be taken as a great example</w:t>
      </w:r>
      <w:r w:rsidR="009031C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how technology is helping to alleviate the increase in the cost of healthcare. The matter of fact is that all of this has been done by </w:t>
      </w:r>
      <w:r w:rsidR="00646E8E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reducing the need to visit a</w:t>
      </w:r>
      <w:r w:rsidR="00D9040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spital or doctor.</w:t>
      </w:r>
      <w:r w:rsidR="005E439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technology tends to improve healthcare services in remote areas.</w:t>
      </w:r>
      <w:r w:rsidR="009E2974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ising trends in technology may have positive as a well negative impact on Medicare.</w:t>
      </w:r>
      <w:r w:rsidR="005117C2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ustralia, an increase in the cost of medical and health providers can emerge negative for the case of Medicare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57F51"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on</w:t>
      </w:r>
      <w:r w:rsidR="00757F5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2018)</w:t>
      </w:r>
      <w:r w:rsidR="005117C2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442A74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516A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The matter of fact is that the healthcare organizations that look for capitalizing the new technological innovation are in a need of secure, reliable, and connected data centre</w:t>
      </w:r>
      <w:r w:rsidR="002510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251085"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Zhang</w:t>
      </w:r>
      <w:r w:rsidR="002510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 2017)</w:t>
      </w:r>
      <w:bookmarkStart w:id="0" w:name="_GoBack"/>
      <w:bookmarkEnd w:id="0"/>
      <w:r w:rsidR="00A516A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6685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tter of fact is that such sort of facility will ensure healthcare providers can be doing more with less.</w:t>
      </w:r>
      <w:r w:rsidR="00D55C86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art from this, it must be taken into consideration that </w:t>
      </w:r>
      <w:r w:rsidR="0049157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olistic approach to healthcare technology will allow the Australian government to ensure they can retain the </w:t>
      </w:r>
      <w:r w:rsidR="00491575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bility to delivering quality service to people.</w:t>
      </w:r>
      <w:r w:rsidR="00F945A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a high need to understand the fact that the increasing cost of Medicare tends to place a rising burden on current and future taxpayers.</w:t>
      </w:r>
      <w:r w:rsidR="009C261A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must be considered that the system does not seem to ensure the deliverance of quality care which tends to contribute to unnecessary costs along with higher spendings.</w:t>
      </w:r>
    </w:p>
    <w:p w:rsidR="00DB686E" w:rsidRPr="00181309" w:rsidRDefault="00DB686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B686E" w:rsidRPr="00181309" w:rsidRDefault="006E679E" w:rsidP="00181309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:rsidR="00181309" w:rsidRPr="00181309" w:rsidRDefault="006E679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t is concluded that. Medicare aims to serve not just young or disabled, but it serves everyone. It can simply be said that the majority of the Australi</w:t>
      </w:r>
      <w:r w:rsidR="007E64C6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ans gets benefitted by Medicare, but not all.</w:t>
      </w:r>
      <w:r w:rsidR="00A15564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ery citizen will have to pay some amount of tax that will come out of his/her wage. medicare covers public hospital fees as well. The outcomes of this result in helping a large number of Australians do not pay anything even for getting an X-Ray. An important aspect of Medicare which keeps it different than other healthcare is that it is available for everyone.</w:t>
      </w:r>
      <w:r w:rsidR="00C04B94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a high need for each Australian to possess the right to basic treatment and healthcare</w:t>
      </w:r>
      <w:r w:rsidR="00883207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>. Due to a number of factors, an increase in the cost of healthcare has been observed over the past years. There is no doubt that this increase has a great impact on Medicare.</w:t>
      </w:r>
      <w:r w:rsidR="00034E0D"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are is trying to put innovation in technology. By doing this, the threat of Medicare to be unsustainable becomes lower. </w:t>
      </w:r>
    </w:p>
    <w:p w:rsidR="00181309" w:rsidRPr="00181309" w:rsidRDefault="00181309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:rsidR="007C2AA2" w:rsidRPr="00181309" w:rsidRDefault="00181309" w:rsidP="00181309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:rsidR="00181309" w:rsidRPr="00181309" w:rsidRDefault="00181309" w:rsidP="00181309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ssani-Mahmooei, B., Berecki-Gisolf, J., Hahn, Y., &amp; McClure, R. J. (2016). The effect of pre-existing health conditions on the cost of recovery from road traffic injury: insights from data linkage of medicare and compensable injury claims in Victoria, Australia. </w:t>
      </w:r>
      <w:r w:rsidRPr="0018130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BMC health services research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 </w:t>
      </w:r>
      <w:r w:rsidRPr="0018130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16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1), 162.</w:t>
      </w:r>
    </w:p>
    <w:p w:rsidR="00181309" w:rsidRPr="00181309" w:rsidRDefault="00181309" w:rsidP="00181309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on, M. (2018). </w:t>
      </w:r>
      <w:r w:rsidRPr="0018130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Medicare Now and in the Future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Routledge.</w:t>
      </w:r>
    </w:p>
    <w:p w:rsidR="00181309" w:rsidRPr="00181309" w:rsidRDefault="00181309" w:rsidP="00181309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Zhang, A., Brown, L. F., &amp; Monsour, P. A. (2017). Effects from changes to the Medicare Benefits Schedule in 2014 on cone beam computed tomography and panoramic radiography scans across Australia. </w:t>
      </w:r>
      <w:r w:rsidRPr="0018130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Journal of medical imaging and radiation oncology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 </w:t>
      </w:r>
      <w:r w:rsidRPr="00181309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61</w:t>
      </w:r>
      <w:r w:rsidRPr="0018130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5), 600-606.</w:t>
      </w:r>
    </w:p>
    <w:p w:rsidR="00DB686E" w:rsidRPr="00181309" w:rsidRDefault="00DB686E" w:rsidP="00181309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DB686E" w:rsidRPr="00181309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679E" w:rsidRDefault="006E679E">
      <w:pPr>
        <w:spacing w:after="0" w:line="240" w:lineRule="auto"/>
      </w:pPr>
      <w:r>
        <w:separator/>
      </w:r>
    </w:p>
  </w:endnote>
  <w:endnote w:type="continuationSeparator" w:id="0">
    <w:p w:rsidR="006E679E" w:rsidRDefault="006E6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679E" w:rsidRDefault="006E679E">
      <w:pPr>
        <w:spacing w:after="0" w:line="240" w:lineRule="auto"/>
      </w:pPr>
      <w:r>
        <w:separator/>
      </w:r>
    </w:p>
  </w:footnote>
  <w:footnote w:type="continuationSeparator" w:id="0">
    <w:p w:rsidR="006E679E" w:rsidRDefault="006E67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6E679E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4C14A6">
      <w:rPr>
        <w:rFonts w:ascii="Times New Roman" w:hAnsi="Times New Roman" w:cs="Times New Roman"/>
        <w:sz w:val="24"/>
        <w:szCs w:val="24"/>
      </w:rPr>
      <w:t>MEDICAR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57F5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6E679E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EDICARE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51085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1383"/>
    <w:rsid w:val="000175BA"/>
    <w:rsid w:val="00024ABE"/>
    <w:rsid w:val="000254ED"/>
    <w:rsid w:val="00034E0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5D52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64033"/>
    <w:rsid w:val="00181309"/>
    <w:rsid w:val="00187C02"/>
    <w:rsid w:val="001A02CC"/>
    <w:rsid w:val="001A0404"/>
    <w:rsid w:val="001A7472"/>
    <w:rsid w:val="001B2CB0"/>
    <w:rsid w:val="001C4F34"/>
    <w:rsid w:val="001D302F"/>
    <w:rsid w:val="001D5169"/>
    <w:rsid w:val="001D5DB9"/>
    <w:rsid w:val="001D71B8"/>
    <w:rsid w:val="001D72A8"/>
    <w:rsid w:val="001E4034"/>
    <w:rsid w:val="001F5766"/>
    <w:rsid w:val="001F7624"/>
    <w:rsid w:val="0020390C"/>
    <w:rsid w:val="00210803"/>
    <w:rsid w:val="00211ABD"/>
    <w:rsid w:val="002126BC"/>
    <w:rsid w:val="00213F77"/>
    <w:rsid w:val="00217425"/>
    <w:rsid w:val="00225AE1"/>
    <w:rsid w:val="00247A02"/>
    <w:rsid w:val="00251085"/>
    <w:rsid w:val="0025247C"/>
    <w:rsid w:val="0026072D"/>
    <w:rsid w:val="00267851"/>
    <w:rsid w:val="002777E7"/>
    <w:rsid w:val="002804B8"/>
    <w:rsid w:val="00282CBA"/>
    <w:rsid w:val="00284B0D"/>
    <w:rsid w:val="00287B4B"/>
    <w:rsid w:val="002A2ADC"/>
    <w:rsid w:val="002A5792"/>
    <w:rsid w:val="002C5353"/>
    <w:rsid w:val="002C5E14"/>
    <w:rsid w:val="002D3B9B"/>
    <w:rsid w:val="002D4979"/>
    <w:rsid w:val="002D6666"/>
    <w:rsid w:val="0030781F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12CE"/>
    <w:rsid w:val="00383807"/>
    <w:rsid w:val="003D2612"/>
    <w:rsid w:val="003D4496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42A74"/>
    <w:rsid w:val="00446242"/>
    <w:rsid w:val="00453F7A"/>
    <w:rsid w:val="00460349"/>
    <w:rsid w:val="004637EA"/>
    <w:rsid w:val="004672E9"/>
    <w:rsid w:val="00471063"/>
    <w:rsid w:val="00487440"/>
    <w:rsid w:val="00487EC4"/>
    <w:rsid w:val="00491575"/>
    <w:rsid w:val="004A07E8"/>
    <w:rsid w:val="004B08BF"/>
    <w:rsid w:val="004B51EB"/>
    <w:rsid w:val="004C14A6"/>
    <w:rsid w:val="004C260A"/>
    <w:rsid w:val="004D0EE0"/>
    <w:rsid w:val="004E2425"/>
    <w:rsid w:val="004F42AD"/>
    <w:rsid w:val="00506F1F"/>
    <w:rsid w:val="00511035"/>
    <w:rsid w:val="005117C2"/>
    <w:rsid w:val="00525633"/>
    <w:rsid w:val="00525FDC"/>
    <w:rsid w:val="00536C93"/>
    <w:rsid w:val="00550EFD"/>
    <w:rsid w:val="00562ABB"/>
    <w:rsid w:val="00566857"/>
    <w:rsid w:val="00572528"/>
    <w:rsid w:val="00594098"/>
    <w:rsid w:val="005A03F1"/>
    <w:rsid w:val="005B1BCF"/>
    <w:rsid w:val="005B36F5"/>
    <w:rsid w:val="005B43DA"/>
    <w:rsid w:val="005C0F06"/>
    <w:rsid w:val="005C20F1"/>
    <w:rsid w:val="005C2489"/>
    <w:rsid w:val="005C7FB5"/>
    <w:rsid w:val="005D03C9"/>
    <w:rsid w:val="005D4345"/>
    <w:rsid w:val="005D4913"/>
    <w:rsid w:val="005D4D2B"/>
    <w:rsid w:val="005D74D3"/>
    <w:rsid w:val="005E439D"/>
    <w:rsid w:val="005F2E1C"/>
    <w:rsid w:val="005F4083"/>
    <w:rsid w:val="005F78CF"/>
    <w:rsid w:val="0060705A"/>
    <w:rsid w:val="00612558"/>
    <w:rsid w:val="006148A1"/>
    <w:rsid w:val="0062043B"/>
    <w:rsid w:val="00634E15"/>
    <w:rsid w:val="0064671B"/>
    <w:rsid w:val="00646E8E"/>
    <w:rsid w:val="00664811"/>
    <w:rsid w:val="0067261A"/>
    <w:rsid w:val="006752F2"/>
    <w:rsid w:val="00687186"/>
    <w:rsid w:val="00693154"/>
    <w:rsid w:val="006938E2"/>
    <w:rsid w:val="006A0624"/>
    <w:rsid w:val="006A0724"/>
    <w:rsid w:val="006B1FF2"/>
    <w:rsid w:val="006B2BD3"/>
    <w:rsid w:val="006C1C0B"/>
    <w:rsid w:val="006E156D"/>
    <w:rsid w:val="006E63B9"/>
    <w:rsid w:val="006E679E"/>
    <w:rsid w:val="006F00AD"/>
    <w:rsid w:val="00701ACE"/>
    <w:rsid w:val="00706F79"/>
    <w:rsid w:val="00712960"/>
    <w:rsid w:val="00715E21"/>
    <w:rsid w:val="00726CF2"/>
    <w:rsid w:val="0073336B"/>
    <w:rsid w:val="00745F7A"/>
    <w:rsid w:val="00747B4E"/>
    <w:rsid w:val="00752236"/>
    <w:rsid w:val="00753EE1"/>
    <w:rsid w:val="00757F51"/>
    <w:rsid w:val="007642EC"/>
    <w:rsid w:val="00764D8B"/>
    <w:rsid w:val="00766F97"/>
    <w:rsid w:val="00782837"/>
    <w:rsid w:val="007A05B1"/>
    <w:rsid w:val="007B30BD"/>
    <w:rsid w:val="007C2AA2"/>
    <w:rsid w:val="007C2F25"/>
    <w:rsid w:val="007C30FD"/>
    <w:rsid w:val="007C6293"/>
    <w:rsid w:val="007D2E69"/>
    <w:rsid w:val="007D2F86"/>
    <w:rsid w:val="007D591A"/>
    <w:rsid w:val="007D7829"/>
    <w:rsid w:val="007E3EC1"/>
    <w:rsid w:val="007E64C6"/>
    <w:rsid w:val="007F788E"/>
    <w:rsid w:val="00807E6C"/>
    <w:rsid w:val="00811667"/>
    <w:rsid w:val="00820904"/>
    <w:rsid w:val="0082673A"/>
    <w:rsid w:val="00834311"/>
    <w:rsid w:val="00842BFD"/>
    <w:rsid w:val="00856BCD"/>
    <w:rsid w:val="00862032"/>
    <w:rsid w:val="00874041"/>
    <w:rsid w:val="00876C6A"/>
    <w:rsid w:val="00877CA7"/>
    <w:rsid w:val="0088320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31CD"/>
    <w:rsid w:val="00913564"/>
    <w:rsid w:val="00920B82"/>
    <w:rsid w:val="0092355D"/>
    <w:rsid w:val="00932CD1"/>
    <w:rsid w:val="0093635F"/>
    <w:rsid w:val="00943EEF"/>
    <w:rsid w:val="00953628"/>
    <w:rsid w:val="00974CC3"/>
    <w:rsid w:val="009823FF"/>
    <w:rsid w:val="009A1682"/>
    <w:rsid w:val="009B5611"/>
    <w:rsid w:val="009C261A"/>
    <w:rsid w:val="009C719E"/>
    <w:rsid w:val="009D0DE3"/>
    <w:rsid w:val="009E093C"/>
    <w:rsid w:val="009E2974"/>
    <w:rsid w:val="009E485E"/>
    <w:rsid w:val="009E5135"/>
    <w:rsid w:val="009E7DEA"/>
    <w:rsid w:val="009F426C"/>
    <w:rsid w:val="009F7DA0"/>
    <w:rsid w:val="00A106AF"/>
    <w:rsid w:val="00A15564"/>
    <w:rsid w:val="00A20DB5"/>
    <w:rsid w:val="00A320BB"/>
    <w:rsid w:val="00A4374D"/>
    <w:rsid w:val="00A516AA"/>
    <w:rsid w:val="00A53680"/>
    <w:rsid w:val="00A67E8F"/>
    <w:rsid w:val="00A72335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11306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E642E"/>
    <w:rsid w:val="00BF0DF3"/>
    <w:rsid w:val="00BF1551"/>
    <w:rsid w:val="00BF32FA"/>
    <w:rsid w:val="00C04B94"/>
    <w:rsid w:val="00C06429"/>
    <w:rsid w:val="00C066CC"/>
    <w:rsid w:val="00C16B0C"/>
    <w:rsid w:val="00C211D2"/>
    <w:rsid w:val="00C2518D"/>
    <w:rsid w:val="00C2746F"/>
    <w:rsid w:val="00C30C9C"/>
    <w:rsid w:val="00C30E9E"/>
    <w:rsid w:val="00C4062F"/>
    <w:rsid w:val="00C5179C"/>
    <w:rsid w:val="00C5356B"/>
    <w:rsid w:val="00C57619"/>
    <w:rsid w:val="00C64E95"/>
    <w:rsid w:val="00C74D28"/>
    <w:rsid w:val="00C75C92"/>
    <w:rsid w:val="00C774B3"/>
    <w:rsid w:val="00C81F15"/>
    <w:rsid w:val="00C9040A"/>
    <w:rsid w:val="00C914EA"/>
    <w:rsid w:val="00C96341"/>
    <w:rsid w:val="00CA103B"/>
    <w:rsid w:val="00CA2688"/>
    <w:rsid w:val="00CA422D"/>
    <w:rsid w:val="00CB4B53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55C86"/>
    <w:rsid w:val="00D620E3"/>
    <w:rsid w:val="00D62605"/>
    <w:rsid w:val="00D62E1C"/>
    <w:rsid w:val="00D819BF"/>
    <w:rsid w:val="00D829C9"/>
    <w:rsid w:val="00D9040D"/>
    <w:rsid w:val="00D95087"/>
    <w:rsid w:val="00DA2987"/>
    <w:rsid w:val="00DA77AE"/>
    <w:rsid w:val="00DB2F44"/>
    <w:rsid w:val="00DB3F05"/>
    <w:rsid w:val="00DB686E"/>
    <w:rsid w:val="00DC72D1"/>
    <w:rsid w:val="00DC7AC1"/>
    <w:rsid w:val="00DD660B"/>
    <w:rsid w:val="00DD70E4"/>
    <w:rsid w:val="00DF22BD"/>
    <w:rsid w:val="00E07F50"/>
    <w:rsid w:val="00E321F3"/>
    <w:rsid w:val="00E3227F"/>
    <w:rsid w:val="00E40F69"/>
    <w:rsid w:val="00E6150D"/>
    <w:rsid w:val="00E61F29"/>
    <w:rsid w:val="00E724C4"/>
    <w:rsid w:val="00E73B97"/>
    <w:rsid w:val="00E7764E"/>
    <w:rsid w:val="00E85934"/>
    <w:rsid w:val="00E94E70"/>
    <w:rsid w:val="00E95753"/>
    <w:rsid w:val="00E9582E"/>
    <w:rsid w:val="00EB0B02"/>
    <w:rsid w:val="00EB0E33"/>
    <w:rsid w:val="00EB6D29"/>
    <w:rsid w:val="00EC34C1"/>
    <w:rsid w:val="00EC6E94"/>
    <w:rsid w:val="00ED14F5"/>
    <w:rsid w:val="00EE7698"/>
    <w:rsid w:val="00EF1641"/>
    <w:rsid w:val="00F02DA3"/>
    <w:rsid w:val="00F1147C"/>
    <w:rsid w:val="00F1715D"/>
    <w:rsid w:val="00F2461F"/>
    <w:rsid w:val="00F33CF4"/>
    <w:rsid w:val="00F34A13"/>
    <w:rsid w:val="00F379A9"/>
    <w:rsid w:val="00F4029A"/>
    <w:rsid w:val="00F41228"/>
    <w:rsid w:val="00F4176F"/>
    <w:rsid w:val="00F4445C"/>
    <w:rsid w:val="00F46732"/>
    <w:rsid w:val="00F60147"/>
    <w:rsid w:val="00F63230"/>
    <w:rsid w:val="00F65050"/>
    <w:rsid w:val="00F748B8"/>
    <w:rsid w:val="00F768B4"/>
    <w:rsid w:val="00F84D74"/>
    <w:rsid w:val="00F86CA7"/>
    <w:rsid w:val="00F945AA"/>
    <w:rsid w:val="00F94B9F"/>
    <w:rsid w:val="00FA70AB"/>
    <w:rsid w:val="00FB0E43"/>
    <w:rsid w:val="00FC731A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77</Words>
  <Characters>67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5</cp:revision>
  <dcterms:created xsi:type="dcterms:W3CDTF">2019-04-30T13:28:00Z</dcterms:created>
  <dcterms:modified xsi:type="dcterms:W3CDTF">2019-04-30T13:31:00Z</dcterms:modified>
</cp:coreProperties>
</file>